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31999B16" w14:textId="3298B609" w:rsidR="00824374" w:rsidRPr="00C82352" w:rsidRDefault="00824374" w:rsidP="00824374">
      <w:pPr>
        <w:pStyle w:val="Antrats"/>
        <w:jc w:val="right"/>
        <w:rPr>
          <w:rFonts w:ascii="Times New Roman" w:hAnsi="Times New Roman" w:cs="Times New Roman"/>
          <w:color w:val="0070C0"/>
          <w:sz w:val="22"/>
          <w:szCs w:val="22"/>
        </w:rPr>
      </w:pPr>
      <w:r w:rsidRPr="00C82352">
        <w:rPr>
          <w:rFonts w:ascii="Times New Roman" w:hAnsi="Times New Roman" w:cs="Times New Roman"/>
          <w:color w:val="0070C0"/>
          <w:sz w:val="22"/>
          <w:szCs w:val="22"/>
        </w:rPr>
        <w:t xml:space="preserve">Pirkimo sąlygų </w:t>
      </w:r>
      <w:r>
        <w:rPr>
          <w:rFonts w:ascii="Times New Roman" w:hAnsi="Times New Roman" w:cs="Times New Roman"/>
          <w:color w:val="0070C0"/>
          <w:sz w:val="22"/>
          <w:szCs w:val="22"/>
        </w:rPr>
        <w:t>4</w:t>
      </w:r>
      <w:r w:rsidRPr="00C82352">
        <w:rPr>
          <w:rFonts w:ascii="Times New Roman" w:hAnsi="Times New Roman" w:cs="Times New Roman"/>
          <w:color w:val="0070C0"/>
          <w:sz w:val="22"/>
          <w:szCs w:val="22"/>
        </w:rPr>
        <w:t xml:space="preserve"> priedas „</w:t>
      </w:r>
      <w:r>
        <w:rPr>
          <w:rFonts w:ascii="Times New Roman" w:hAnsi="Times New Roman" w:cs="Times New Roman"/>
          <w:color w:val="0070C0"/>
          <w:sz w:val="22"/>
          <w:szCs w:val="22"/>
        </w:rPr>
        <w:t>Statybos rangos sutarties bendrosios sąlygos</w:t>
      </w:r>
      <w:r w:rsidRPr="00C82352">
        <w:rPr>
          <w:rFonts w:ascii="Times New Roman" w:hAnsi="Times New Roman" w:cs="Times New Roman"/>
          <w:color w:val="0070C0"/>
          <w:sz w:val="22"/>
          <w:szCs w:val="22"/>
        </w:rPr>
        <w:t>“</w:t>
      </w: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50B98" w14:textId="77777777" w:rsidR="00130296" w:rsidRDefault="00130296">
      <w:pPr>
        <w:spacing w:after="0" w:line="240" w:lineRule="auto"/>
      </w:pPr>
      <w:r>
        <w:separator/>
      </w:r>
    </w:p>
    <w:p w14:paraId="4BBAD1BC" w14:textId="77777777" w:rsidR="00130296" w:rsidRDefault="00130296"/>
    <w:p w14:paraId="590CFB87" w14:textId="77777777" w:rsidR="00130296" w:rsidRDefault="00130296" w:rsidP="00360124"/>
  </w:endnote>
  <w:endnote w:type="continuationSeparator" w:id="0">
    <w:p w14:paraId="256B9E1C" w14:textId="77777777" w:rsidR="00130296" w:rsidRDefault="00130296">
      <w:pPr>
        <w:spacing w:after="0" w:line="240" w:lineRule="auto"/>
      </w:pPr>
      <w:r>
        <w:continuationSeparator/>
      </w:r>
    </w:p>
    <w:p w14:paraId="2C9D69FF" w14:textId="77777777" w:rsidR="00130296" w:rsidRDefault="00130296"/>
    <w:p w14:paraId="2DF81C9A" w14:textId="77777777" w:rsidR="00130296" w:rsidRDefault="00130296" w:rsidP="00360124"/>
  </w:endnote>
  <w:endnote w:type="continuationNotice" w:id="1">
    <w:p w14:paraId="71E647F6" w14:textId="77777777" w:rsidR="00130296" w:rsidRDefault="00130296">
      <w:pPr>
        <w:spacing w:after="0" w:line="240" w:lineRule="auto"/>
      </w:pPr>
    </w:p>
    <w:p w14:paraId="2A6393AB" w14:textId="77777777" w:rsidR="00130296" w:rsidRDefault="00130296"/>
    <w:p w14:paraId="4924BECB" w14:textId="77777777" w:rsidR="00130296" w:rsidRDefault="00130296"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42366" w14:textId="77777777" w:rsidR="00130296" w:rsidRDefault="00130296">
      <w:pPr>
        <w:spacing w:after="0" w:line="240" w:lineRule="auto"/>
      </w:pPr>
      <w:r>
        <w:separator/>
      </w:r>
    </w:p>
    <w:p w14:paraId="4C7EE1FD" w14:textId="77777777" w:rsidR="00130296" w:rsidRDefault="00130296"/>
    <w:p w14:paraId="3AB080E6" w14:textId="77777777" w:rsidR="00130296" w:rsidRDefault="00130296" w:rsidP="00360124"/>
  </w:footnote>
  <w:footnote w:type="continuationSeparator" w:id="0">
    <w:p w14:paraId="65443767" w14:textId="77777777" w:rsidR="00130296" w:rsidRDefault="00130296">
      <w:pPr>
        <w:spacing w:after="0" w:line="240" w:lineRule="auto"/>
      </w:pPr>
      <w:r>
        <w:continuationSeparator/>
      </w:r>
    </w:p>
    <w:p w14:paraId="050E5FC2" w14:textId="77777777" w:rsidR="00130296" w:rsidRDefault="00130296"/>
    <w:p w14:paraId="137C5A30" w14:textId="77777777" w:rsidR="00130296" w:rsidRDefault="00130296" w:rsidP="00360124"/>
  </w:footnote>
  <w:footnote w:type="continuationNotice" w:id="1">
    <w:p w14:paraId="29951B4E" w14:textId="77777777" w:rsidR="00130296" w:rsidRDefault="00130296">
      <w:pPr>
        <w:spacing w:after="0" w:line="240" w:lineRule="auto"/>
      </w:pPr>
    </w:p>
    <w:p w14:paraId="58455700" w14:textId="77777777" w:rsidR="00130296" w:rsidRDefault="00130296"/>
    <w:p w14:paraId="772788C4" w14:textId="77777777" w:rsidR="00130296" w:rsidRDefault="00130296"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3A1"/>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296"/>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0CEE"/>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0882"/>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374"/>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3966"/>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6EB6"/>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0E0F"/>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A2C"/>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AA3"/>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4AF2"/>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87"/>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aliases w:val="Viršutinis kolontitulas Diagrama1,Viršutinis kolontitulas Diagrama Diagrama1, Char Diagrama Diagrama1,Viršutinis kolontitulas Diagrama Diagrama Diagrama, Char Diagrama Diagrama Diagrama, Char Diagrama1,Specialioji žyma,Char Diagrama Diagrama1"/>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aliases w:val="Viršutinis kolontitulas Diagrama1 Diagrama,Viršutinis kolontitulas Diagrama Diagrama1 Diagrama, Char Diagrama Diagrama1 Diagrama,Viršutinis kolontitulas Diagrama Diagrama Diagrama Diagrama, Char Diagrama Diagrama Diagrama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8EBA6544-7EBE-4356-BFC5-4788C0E8293A}">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8136</Words>
  <Characters>101539</Characters>
  <Application>Microsoft Office Word</Application>
  <DocSecurity>0</DocSecurity>
  <Lines>846</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1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dmin</cp:lastModifiedBy>
  <cp:revision>8</cp:revision>
  <cp:lastPrinted>2021-12-16T20:35:00Z</cp:lastPrinted>
  <dcterms:created xsi:type="dcterms:W3CDTF">2025-12-01T19:03:00Z</dcterms:created>
  <dcterms:modified xsi:type="dcterms:W3CDTF">2026-01-2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